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4E0F4" w14:textId="3FA48721" w:rsidR="00DB74AF" w:rsidRDefault="007372D0" w:rsidP="003A31E3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>Problem 1</w:t>
      </w:r>
      <w:r w:rsidR="00317312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1B7C74">
        <w:rPr>
          <w:lang w:val="en-GB"/>
        </w:rPr>
        <w:t>Password Reset</w:t>
      </w:r>
    </w:p>
    <w:p w14:paraId="66CB5E28" w14:textId="50EDD48F" w:rsidR="00317312" w:rsidRDefault="00317312" w:rsidP="00317312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22E820C4" w14:textId="50A44B1D" w:rsidR="00317312" w:rsidRDefault="00317312" w:rsidP="00317312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303#0</w:t>
        </w:r>
      </w:hyperlink>
      <w:r>
        <w:rPr>
          <w:lang w:val="bg-BG"/>
        </w:rPr>
        <w:t>.</w:t>
      </w:r>
    </w:p>
    <w:p w14:paraId="08CE20C2" w14:textId="77777777" w:rsidR="00317312" w:rsidRPr="00317312" w:rsidRDefault="00317312" w:rsidP="00317312">
      <w:pPr>
        <w:rPr>
          <w:lang w:val="en-GB"/>
        </w:rPr>
      </w:pPr>
    </w:p>
    <w:p w14:paraId="692156AB" w14:textId="2D91BD57" w:rsidR="00895529" w:rsidRDefault="001B7C74" w:rsidP="0028778C">
      <w:pPr>
        <w:jc w:val="center"/>
        <w:rPr>
          <w:i/>
        </w:rPr>
      </w:pPr>
      <w:r>
        <w:rPr>
          <w:i/>
        </w:rPr>
        <w:t>Yet again</w:t>
      </w:r>
      <w:r w:rsidR="00317312">
        <w:rPr>
          <w:i/>
        </w:rPr>
        <w:t>,</w:t>
      </w:r>
      <w:r>
        <w:rPr>
          <w:i/>
        </w:rPr>
        <w:t xml:space="preserve"> you have forgotten your password. Naturally</w:t>
      </w:r>
      <w:r w:rsidR="00317312">
        <w:rPr>
          <w:i/>
        </w:rPr>
        <w:t>,</w:t>
      </w:r>
      <w:r>
        <w:rPr>
          <w:i/>
        </w:rPr>
        <w:t xml:space="preserve"> it</w:t>
      </w:r>
      <w:r w:rsidR="00317312">
        <w:rPr>
          <w:i/>
        </w:rPr>
        <w:t>'</w:t>
      </w:r>
      <w:r>
        <w:rPr>
          <w:i/>
        </w:rPr>
        <w:t>s not the first time this has happened. Actually</w:t>
      </w:r>
      <w:r w:rsidR="00317312">
        <w:rPr>
          <w:i/>
        </w:rPr>
        <w:t>,</w:t>
      </w:r>
      <w:r>
        <w:rPr>
          <w:i/>
        </w:rPr>
        <w:t xml:space="preserve"> you got so tired of it that you decided to</w:t>
      </w:r>
      <w:r w:rsidR="00895529">
        <w:rPr>
          <w:i/>
        </w:rPr>
        <w:t xml:space="preserve"> help yourself with a</w:t>
      </w:r>
      <w:r w:rsidR="00317312">
        <w:rPr>
          <w:i/>
        </w:rPr>
        <w:t>n intelligen</w:t>
      </w:r>
      <w:r w:rsidR="00895529">
        <w:rPr>
          <w:i/>
        </w:rPr>
        <w:t>t solution.</w:t>
      </w:r>
    </w:p>
    <w:p w14:paraId="6BB089F1" w14:textId="29C415EA" w:rsidR="004777E6" w:rsidRDefault="00895529" w:rsidP="0012277F">
      <w:pPr>
        <w:jc w:val="both"/>
      </w:pPr>
      <w:r w:rsidRPr="00895529">
        <w:t>Write a password reset program that performs a series of commands upon a predefined string.</w:t>
      </w:r>
      <w:r>
        <w:t xml:space="preserve"> First, you will receive a string</w:t>
      </w:r>
      <w:r w:rsidR="00317312">
        <w:t>,</w:t>
      </w:r>
      <w:r>
        <w:t xml:space="preserve"> and afterward, until the command </w:t>
      </w:r>
      <w:r w:rsidRPr="00317312">
        <w:rPr>
          <w:rFonts w:ascii="Consolas" w:hAnsi="Consolas"/>
        </w:rPr>
        <w:t>"</w:t>
      </w:r>
      <w:r w:rsidRPr="00317312">
        <w:rPr>
          <w:rFonts w:ascii="Consolas" w:hAnsi="Consolas"/>
          <w:b/>
        </w:rPr>
        <w:t>Done</w:t>
      </w:r>
      <w:r w:rsidRPr="00317312">
        <w:rPr>
          <w:rFonts w:ascii="Consolas" w:hAnsi="Consolas"/>
        </w:rPr>
        <w:t>"</w:t>
      </w:r>
      <w:r>
        <w:t xml:space="preserve"> is given, you will be receiving strings with commands</w:t>
      </w:r>
      <w:r>
        <w:rPr>
          <w:lang w:val="bg-BG"/>
        </w:rPr>
        <w:t xml:space="preserve"> split by</w:t>
      </w:r>
      <w:r w:rsidR="00453D1C">
        <w:t xml:space="preserve"> a single space. The commands will be the following:</w:t>
      </w:r>
    </w:p>
    <w:p w14:paraId="594A5772" w14:textId="4D34EA24" w:rsidR="00453D1C" w:rsidRPr="00453D1C" w:rsidRDefault="00317312" w:rsidP="00453D1C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453D1C">
        <w:rPr>
          <w:rStyle w:val="CodeChar"/>
        </w:rPr>
        <w:t>TakeOdd</w:t>
      </w:r>
      <w:r>
        <w:rPr>
          <w:rStyle w:val="CodeChar"/>
        </w:rPr>
        <w:t>"</w:t>
      </w:r>
    </w:p>
    <w:p w14:paraId="5B864264" w14:textId="12CEA66F" w:rsidR="00453D1C" w:rsidRPr="00292025" w:rsidRDefault="003A31E3" w:rsidP="00453D1C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 Takes </w:t>
      </w:r>
      <w:r w:rsidR="00453D1C">
        <w:t xml:space="preserve">only the characters at </w:t>
      </w:r>
      <w:r w:rsidR="00453D1C" w:rsidRPr="00453D1C">
        <w:rPr>
          <w:b/>
        </w:rPr>
        <w:t>odd</w:t>
      </w:r>
      <w:r w:rsidR="00453D1C">
        <w:t xml:space="preserve"> </w:t>
      </w:r>
      <w:r w:rsidR="00453D1C" w:rsidRPr="00453D1C">
        <w:rPr>
          <w:b/>
        </w:rPr>
        <w:t>indices</w:t>
      </w:r>
      <w:r w:rsidR="00453D1C">
        <w:t xml:space="preserve"> and </w:t>
      </w:r>
      <w:r w:rsidR="00453D1C" w:rsidRPr="00453D1C">
        <w:rPr>
          <w:b/>
        </w:rPr>
        <w:t>concatenates</w:t>
      </w:r>
      <w:r w:rsidR="00453D1C">
        <w:t xml:space="preserve"> them to</w:t>
      </w:r>
      <w:r w:rsidR="00317312">
        <w:t xml:space="preserve"> </w:t>
      </w:r>
      <w:r w:rsidR="00453D1C">
        <w:t xml:space="preserve">obtain the </w:t>
      </w:r>
      <w:r w:rsidR="00453D1C" w:rsidRPr="00453D1C">
        <w:rPr>
          <w:b/>
        </w:rPr>
        <w:t>new raw password</w:t>
      </w:r>
      <w:r w:rsidR="00453D1C">
        <w:t xml:space="preserve"> and then </w:t>
      </w:r>
      <w:r w:rsidR="00453D1C" w:rsidRPr="00453D1C">
        <w:rPr>
          <w:b/>
        </w:rPr>
        <w:t>prints</w:t>
      </w:r>
      <w:r w:rsidR="00453D1C">
        <w:t xml:space="preserve"> it.</w:t>
      </w:r>
    </w:p>
    <w:p w14:paraId="35627D9A" w14:textId="69A5FC4F" w:rsidR="00453D1C" w:rsidRPr="00453D1C" w:rsidRDefault="00317312" w:rsidP="00453D1C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453D1C">
        <w:rPr>
          <w:rStyle w:val="CodeChar"/>
        </w:rPr>
        <w:t>Cut {index} {length}</w:t>
      </w:r>
      <w:r>
        <w:rPr>
          <w:rStyle w:val="CodeChar"/>
        </w:rPr>
        <w:t>"</w:t>
      </w:r>
    </w:p>
    <w:p w14:paraId="497A5AC1" w14:textId="1CD3A680" w:rsidR="00453D1C" w:rsidRDefault="00F31AEE" w:rsidP="00453D1C">
      <w:pPr>
        <w:pStyle w:val="ListParagraph"/>
        <w:numPr>
          <w:ilvl w:val="1"/>
          <w:numId w:val="2"/>
        </w:numPr>
      </w:pPr>
      <w:r>
        <w:t>Gets</w:t>
      </w:r>
      <w:r w:rsidR="00453D1C">
        <w:t xml:space="preserve"> the substring with the </w:t>
      </w:r>
      <w:r w:rsidR="00453D1C" w:rsidRPr="00974176">
        <w:rPr>
          <w:b/>
        </w:rPr>
        <w:t>given length</w:t>
      </w:r>
      <w:r w:rsidR="00453D1C">
        <w:t xml:space="preserve"> starting from the </w:t>
      </w:r>
      <w:r w:rsidR="00453D1C" w:rsidRPr="00974176">
        <w:rPr>
          <w:b/>
        </w:rPr>
        <w:t>given index</w:t>
      </w:r>
      <w:r>
        <w:t xml:space="preserve"> from the password and removes its </w:t>
      </w:r>
      <w:r w:rsidRPr="00317312">
        <w:rPr>
          <w:b/>
          <w:bCs/>
        </w:rPr>
        <w:t>first occurrence</w:t>
      </w:r>
      <w:r>
        <w:t xml:space="preserve">, then </w:t>
      </w:r>
      <w:r w:rsidRPr="00317312">
        <w:rPr>
          <w:b/>
          <w:bCs/>
        </w:rPr>
        <w:t>prints</w:t>
      </w:r>
      <w:r>
        <w:t xml:space="preserve"> the password on the console.</w:t>
      </w:r>
    </w:p>
    <w:p w14:paraId="7CD754CE" w14:textId="56C5AD4A" w:rsidR="00453D1C" w:rsidRDefault="00453D1C" w:rsidP="00453D1C">
      <w:pPr>
        <w:pStyle w:val="ListParagraph"/>
        <w:numPr>
          <w:ilvl w:val="1"/>
          <w:numId w:val="2"/>
        </w:numPr>
      </w:pPr>
      <w:r>
        <w:t xml:space="preserve">The given index and </w:t>
      </w:r>
      <w:r w:rsidR="00317312">
        <w:t xml:space="preserve">the </w:t>
      </w:r>
      <w:r>
        <w:t xml:space="preserve">length will </w:t>
      </w:r>
      <w:r w:rsidRPr="00453D1C">
        <w:rPr>
          <w:b/>
        </w:rPr>
        <w:t>always</w:t>
      </w:r>
      <w:r>
        <w:t xml:space="preserve"> be </w:t>
      </w:r>
      <w:r w:rsidRPr="00453D1C">
        <w:rPr>
          <w:b/>
        </w:rPr>
        <w:t>valid</w:t>
      </w:r>
      <w:r>
        <w:t>.</w:t>
      </w:r>
    </w:p>
    <w:p w14:paraId="6B22045C" w14:textId="254F80FC" w:rsidR="00453D1C" w:rsidRPr="00453D1C" w:rsidRDefault="00317312" w:rsidP="00453D1C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453D1C">
        <w:rPr>
          <w:rStyle w:val="CodeChar"/>
        </w:rPr>
        <w:t>Substitute {substring} {substitute}</w:t>
      </w:r>
      <w:r>
        <w:rPr>
          <w:rStyle w:val="CodeChar"/>
        </w:rPr>
        <w:t>"</w:t>
      </w:r>
    </w:p>
    <w:p w14:paraId="5897C745" w14:textId="5A7A5919" w:rsidR="00453D1C" w:rsidRDefault="00453D1C" w:rsidP="00453D1C">
      <w:pPr>
        <w:pStyle w:val="ListParagraph"/>
        <w:numPr>
          <w:ilvl w:val="1"/>
          <w:numId w:val="2"/>
        </w:numPr>
      </w:pPr>
      <w:r>
        <w:t>If the raw password contains the given substring, replaces all of its</w:t>
      </w:r>
      <w:r w:rsidR="00317312">
        <w:t xml:space="preserve"> </w:t>
      </w:r>
      <w:r>
        <w:t>occurrences with the substitute text given and prints the result.</w:t>
      </w:r>
    </w:p>
    <w:p w14:paraId="73E0862C" w14:textId="30BCC07E" w:rsidR="00453D1C" w:rsidRPr="00453D1C" w:rsidRDefault="00453D1C" w:rsidP="00453D1C">
      <w:pPr>
        <w:pStyle w:val="ListParagraph"/>
        <w:numPr>
          <w:ilvl w:val="1"/>
          <w:numId w:val="2"/>
        </w:numPr>
      </w:pPr>
      <w:r>
        <w:t xml:space="preserve">If it </w:t>
      </w:r>
      <w:r w:rsidR="007277EF">
        <w:t>doesn</w:t>
      </w:r>
      <w:r w:rsidR="00317312">
        <w:t>'</w:t>
      </w:r>
      <w:r w:rsidR="007277EF">
        <w:t>t</w:t>
      </w:r>
      <w:r>
        <w:t xml:space="preserve">, prints </w:t>
      </w:r>
      <w:r w:rsidRPr="009E7F08">
        <w:rPr>
          <w:rStyle w:val="CodeChar"/>
        </w:rPr>
        <w:t>"</w:t>
      </w:r>
      <w:r w:rsidRPr="00716810">
        <w:rPr>
          <w:rStyle w:val="CodeChar"/>
        </w:rPr>
        <w:t>No</w:t>
      </w:r>
      <w:r>
        <w:rPr>
          <w:rStyle w:val="CodeChar"/>
        </w:rPr>
        <w:t>thing to replace</w:t>
      </w:r>
      <w:r w:rsidRPr="00716810">
        <w:rPr>
          <w:rStyle w:val="CodeChar"/>
        </w:rPr>
        <w:t>!</w:t>
      </w:r>
      <w:r w:rsidRPr="009E7F08">
        <w:rPr>
          <w:rStyle w:val="CodeChar"/>
        </w:rPr>
        <w:t>"</w:t>
      </w:r>
      <w:r w:rsidR="00317312">
        <w:t>.</w:t>
      </w:r>
    </w:p>
    <w:p w14:paraId="47CD53F6" w14:textId="02FCAC9D" w:rsidR="009163F5" w:rsidRPr="004777E6" w:rsidRDefault="00F0044E" w:rsidP="00A25F66">
      <w:pPr>
        <w:pStyle w:val="Heading3"/>
      </w:pPr>
      <w:r>
        <w:t>Input</w:t>
      </w:r>
    </w:p>
    <w:p w14:paraId="23A19090" w14:textId="50D271E7" w:rsidR="004777E6" w:rsidRDefault="00453D1C" w:rsidP="00453D1C">
      <w:pPr>
        <w:pStyle w:val="ListParagraph"/>
        <w:numPr>
          <w:ilvl w:val="0"/>
          <w:numId w:val="5"/>
        </w:numPr>
      </w:pPr>
      <w:r>
        <w:t xml:space="preserve">You will be receiving strings until the </w:t>
      </w:r>
      <w:r w:rsidRPr="00317312">
        <w:rPr>
          <w:rFonts w:ascii="Consolas" w:hAnsi="Consolas"/>
        </w:rPr>
        <w:t>"</w:t>
      </w:r>
      <w:r w:rsidRPr="00317312">
        <w:rPr>
          <w:rFonts w:ascii="Consolas" w:hAnsi="Consolas"/>
          <w:b/>
        </w:rPr>
        <w:t>Done</w:t>
      </w:r>
      <w:r w:rsidRPr="00317312">
        <w:rPr>
          <w:rFonts w:ascii="Consolas" w:hAnsi="Consolas"/>
        </w:rPr>
        <w:t>"</w:t>
      </w:r>
      <w:r>
        <w:t xml:space="preserve"> command is given.</w:t>
      </w:r>
    </w:p>
    <w:p w14:paraId="5F635F9E" w14:textId="3BD442CD" w:rsidR="004777E6" w:rsidRDefault="004777E6" w:rsidP="00A25F66">
      <w:pPr>
        <w:pStyle w:val="Heading3"/>
      </w:pPr>
      <w:r>
        <w:t>Output</w:t>
      </w:r>
    </w:p>
    <w:p w14:paraId="0608B0B7" w14:textId="77777777" w:rsidR="007815BB" w:rsidRPr="007815BB" w:rsidRDefault="00701CF4" w:rsidP="003A31E3">
      <w:pPr>
        <w:pStyle w:val="ListParagraph"/>
        <w:numPr>
          <w:ilvl w:val="0"/>
          <w:numId w:val="6"/>
        </w:numPr>
        <w:rPr>
          <w:rFonts w:ascii="Consolas" w:hAnsi="Consolas"/>
          <w:b/>
          <w:noProof/>
        </w:rPr>
      </w:pPr>
      <w:r>
        <w:t>A</w:t>
      </w:r>
      <w:r w:rsidR="00292025">
        <w:t xml:space="preserve">fter the </w:t>
      </w:r>
      <w:r w:rsidRPr="009E7F08">
        <w:rPr>
          <w:rStyle w:val="CodeChar"/>
        </w:rPr>
        <w:t>"</w:t>
      </w:r>
      <w:r w:rsidR="00A377AF">
        <w:rPr>
          <w:rStyle w:val="CodeChar"/>
        </w:rPr>
        <w:t>Done</w:t>
      </w:r>
      <w:r w:rsidRPr="009E7F08">
        <w:rPr>
          <w:rStyle w:val="CodeChar"/>
        </w:rPr>
        <w:t>"</w:t>
      </w:r>
      <w:r>
        <w:t xml:space="preserve"> command is received, print:</w:t>
      </w:r>
    </w:p>
    <w:p w14:paraId="0ED440C1" w14:textId="0398552F" w:rsidR="00453D1C" w:rsidRDefault="00701CF4" w:rsidP="007815BB">
      <w:pPr>
        <w:pStyle w:val="ListParagraph"/>
        <w:numPr>
          <w:ilvl w:val="1"/>
          <w:numId w:val="6"/>
        </w:numPr>
        <w:rPr>
          <w:rStyle w:val="CodeChar"/>
        </w:rPr>
      </w:pPr>
      <w:r w:rsidRPr="009E7F08">
        <w:rPr>
          <w:rStyle w:val="CodeChar"/>
        </w:rPr>
        <w:t>"</w:t>
      </w:r>
      <w:r w:rsidR="004777E6" w:rsidRPr="004777E6">
        <w:rPr>
          <w:rStyle w:val="CodeChar"/>
        </w:rPr>
        <w:t xml:space="preserve">Your </w:t>
      </w:r>
      <w:r w:rsidR="00A377AF">
        <w:rPr>
          <w:rStyle w:val="CodeChar"/>
        </w:rPr>
        <w:t xml:space="preserve">password </w:t>
      </w:r>
      <w:r w:rsidR="004777E6" w:rsidRPr="004777E6">
        <w:rPr>
          <w:rStyle w:val="CodeChar"/>
        </w:rPr>
        <w:t>is:</w:t>
      </w:r>
      <w:r w:rsidR="004777E6">
        <w:rPr>
          <w:rStyle w:val="CodeChar"/>
        </w:rPr>
        <w:t xml:space="preserve"> {</w:t>
      </w:r>
      <w:r w:rsidR="00A377AF">
        <w:rPr>
          <w:rStyle w:val="CodeChar"/>
        </w:rPr>
        <w:t>password</w:t>
      </w:r>
      <w:r w:rsidR="004777E6">
        <w:rPr>
          <w:rStyle w:val="CodeChar"/>
        </w:rPr>
        <w:t>}</w:t>
      </w:r>
      <w:r w:rsidRPr="009E7F08">
        <w:rPr>
          <w:rStyle w:val="CodeChar"/>
        </w:rPr>
        <w:t>"</w:t>
      </w:r>
    </w:p>
    <w:p w14:paraId="245ABFA6" w14:textId="5B8C5AF6" w:rsidR="00F0044E" w:rsidRDefault="00F0044E" w:rsidP="00F0044E">
      <w:pPr>
        <w:pStyle w:val="Heading3"/>
      </w:pPr>
      <w:r>
        <w:t>Constraints</w:t>
      </w:r>
    </w:p>
    <w:p w14:paraId="328A7BF0" w14:textId="30A960E7" w:rsidR="00F0044E" w:rsidRPr="00F0044E" w:rsidRDefault="00F0044E" w:rsidP="00F0044E">
      <w:pPr>
        <w:pStyle w:val="ListParagraph"/>
        <w:numPr>
          <w:ilvl w:val="0"/>
          <w:numId w:val="5"/>
        </w:numPr>
      </w:pPr>
      <w:r>
        <w:t>The indexes from the "</w:t>
      </w:r>
      <w:r w:rsidRPr="00453D1C">
        <w:rPr>
          <w:rFonts w:ascii="Consolas" w:hAnsi="Consolas"/>
          <w:b/>
        </w:rPr>
        <w:t>Cut {index} {length}</w:t>
      </w:r>
      <w:r>
        <w:t>" command will always be valid.</w:t>
      </w:r>
    </w:p>
    <w:p w14:paraId="1227BCE3" w14:textId="165BAF4C" w:rsidR="00A25F66" w:rsidRDefault="00A25F66" w:rsidP="00A25F66">
      <w:pPr>
        <w:pStyle w:val="Heading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97"/>
        <w:gridCol w:w="5055"/>
      </w:tblGrid>
      <w:tr w:rsidR="00A4658D" w14:paraId="36B0C362" w14:textId="77777777" w:rsidTr="004C3041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11FB80F9" w14:textId="77777777" w:rsidR="00A4658D" w:rsidRPr="004149D0" w:rsidRDefault="00A4658D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88F90BE" w14:textId="77777777" w:rsidR="00A4658D" w:rsidRPr="004149D0" w:rsidRDefault="00A4658D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4658D" w14:paraId="14BEBFCF" w14:textId="77777777" w:rsidTr="004C3041">
        <w:trPr>
          <w:trHeight w:val="2340"/>
        </w:trPr>
        <w:tc>
          <w:tcPr>
            <w:tcW w:w="0" w:type="auto"/>
          </w:tcPr>
          <w:p w14:paraId="343E5AF0" w14:textId="32D3AA64" w:rsidR="00864953" w:rsidRPr="0028778C" w:rsidRDefault="00864953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 xml:space="preserve">Siiceercaroetavm!:?:ahsott.:i:nstupmomceqr </w:t>
            </w:r>
          </w:p>
          <w:p w14:paraId="234711C4" w14:textId="1D53D5D0" w:rsidR="00E44A05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</w:p>
          <w:p w14:paraId="5F18D40F" w14:textId="10400739" w:rsidR="00E44A05" w:rsidRPr="0028778C" w:rsidRDefault="00386BCF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 xml:space="preserve">Cut 15 </w:t>
            </w:r>
            <w:r w:rsidR="00864953" w:rsidRPr="0028778C">
              <w:rPr>
                <w:rFonts w:ascii="Consolas" w:eastAsia="Calibri" w:hAnsi="Consolas" w:cs="Times New Roman"/>
                <w:noProof/>
              </w:rPr>
              <w:t>3</w:t>
            </w:r>
          </w:p>
          <w:p w14:paraId="568C2CF2" w14:textId="77777777" w:rsidR="00E44A05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:: -</w:t>
            </w:r>
          </w:p>
          <w:p w14:paraId="5AA53686" w14:textId="77777777" w:rsidR="00E44A05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| ^</w:t>
            </w:r>
          </w:p>
          <w:p w14:paraId="5D8EC1F6" w14:textId="0F29A121" w:rsidR="00A4658D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</w:p>
        </w:tc>
        <w:tc>
          <w:tcPr>
            <w:tcW w:w="0" w:type="auto"/>
          </w:tcPr>
          <w:p w14:paraId="6F81236C" w14:textId="1BB05068" w:rsidR="00386BCF" w:rsidRPr="0028778C" w:rsidRDefault="001D75A7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summer</w:t>
            </w:r>
          </w:p>
          <w:p w14:paraId="45D9B74E" w14:textId="6A8827E7" w:rsidR="00386BCF" w:rsidRPr="0028778C" w:rsidRDefault="001D75A7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mer</w:t>
            </w:r>
          </w:p>
          <w:p w14:paraId="4C5A0480" w14:textId="77777777" w:rsidR="00386BCF" w:rsidRPr="0028778C" w:rsidRDefault="00386BCF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-hot-mer</w:t>
            </w:r>
          </w:p>
          <w:p w14:paraId="3B19EAE0" w14:textId="77777777" w:rsidR="001D75A7" w:rsidRPr="0028778C" w:rsidRDefault="00386BCF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37E62FA6" w14:textId="102A1FFD" w:rsidR="001D75A7" w:rsidRPr="0028778C" w:rsidRDefault="001D75A7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icecream-hot-mer</w:t>
            </w:r>
          </w:p>
        </w:tc>
      </w:tr>
      <w:tr w:rsidR="00A4658D" w14:paraId="17BD4F64" w14:textId="77777777" w:rsidTr="004C3041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4D12D21" w14:textId="77777777" w:rsidR="00A4658D" w:rsidRPr="00A930AE" w:rsidRDefault="00A4658D" w:rsidP="001E386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A4658D" w14:paraId="67F0CD18" w14:textId="77777777" w:rsidTr="004C3041">
        <w:trPr>
          <w:trHeight w:val="1980"/>
        </w:trPr>
        <w:tc>
          <w:tcPr>
            <w:tcW w:w="0" w:type="auto"/>
            <w:gridSpan w:val="2"/>
          </w:tcPr>
          <w:p w14:paraId="1DD2D77E" w14:textId="4A972347" w:rsidR="00E44A05" w:rsidRPr="00317312" w:rsidRDefault="00E44A05" w:rsidP="00D47DE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hAnsiTheme="minorHAnsi" w:cstheme="minorHAnsi"/>
              </w:rPr>
              <w:t>TakeOdd</w:t>
            </w:r>
            <w:r w:rsidR="00317312" w:rsidRPr="00317312">
              <w:rPr>
                <w:rStyle w:val="CodeChar"/>
                <w:rFonts w:asciiTheme="minorHAnsi" w:hAnsiTheme="minorHAnsi" w:cstheme="minorHAnsi"/>
              </w:rPr>
              <w:t xml:space="preserve"> -&gt;</w:t>
            </w:r>
            <w:r w:rsidR="00317312">
              <w:rPr>
                <w:rStyle w:val="CodeChar"/>
                <w:rFonts w:asciiTheme="minorHAnsi" w:hAnsiTheme="minorHAnsi" w:cstheme="minorHAnsi"/>
              </w:rPr>
              <w:t xml:space="preserve"> </w:t>
            </w:r>
            <w:r w:rsidR="00317312" w:rsidRPr="0028778C">
              <w:rPr>
                <w:rStyle w:val="CodeChar"/>
                <w:rFonts w:asciiTheme="minorHAnsi" w:hAnsiTheme="minorHAnsi" w:cstheme="minorHAnsi"/>
                <w:b w:val="0"/>
              </w:rPr>
              <w:t>We only take the chars at odd indices 1, 3, 5 etc.</w:t>
            </w:r>
          </w:p>
          <w:p w14:paraId="771C768E" w14:textId="6AFA19FD" w:rsidR="000245E2" w:rsidRPr="0028778C" w:rsidRDefault="00E44A05" w:rsidP="00D47DE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Fonts w:eastAsia="Calibri" w:cstheme="minorHAnsi"/>
                <w:noProof/>
              </w:rPr>
              <w:t>S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i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e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r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a</w:t>
            </w:r>
            <w:r w:rsidRPr="0028778C">
              <w:rPr>
                <w:rFonts w:eastAsia="Calibri" w:cstheme="minorHAnsi"/>
                <w:noProof/>
              </w:rPr>
              <w:t>v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!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?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h</w:t>
            </w:r>
            <w:r w:rsidRPr="0028778C">
              <w:rPr>
                <w:rFonts w:eastAsia="Calibri" w:cstheme="minorHAnsi"/>
                <w:noProof/>
              </w:rPr>
              <w:t>s</w:t>
            </w:r>
            <w:r w:rsidRPr="0028778C">
              <w:rPr>
                <w:rFonts w:eastAsia="Calibri" w:cstheme="minorHAnsi"/>
                <w:noProof/>
                <w:highlight w:val="yellow"/>
              </w:rPr>
              <w:t>o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t</w:t>
            </w:r>
            <w:r w:rsidRPr="0028778C">
              <w:rPr>
                <w:rFonts w:eastAsia="Calibri" w:cstheme="minorHAnsi"/>
                <w:noProof/>
              </w:rPr>
              <w:t>.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n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s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u</w:t>
            </w:r>
            <w:r w:rsidRPr="0028778C">
              <w:rPr>
                <w:rFonts w:eastAsia="Calibri" w:cstheme="minorHAnsi"/>
                <w:noProof/>
              </w:rPr>
              <w:t>p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c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q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 xml:space="preserve">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</w:rPr>
              <w:t xml:space="preserve">-&gt; </w:t>
            </w:r>
            <w:r w:rsidR="00864953" w:rsidRPr="0028778C">
              <w:rPr>
                <w:rStyle w:val="CodeChar"/>
                <w:rFonts w:asciiTheme="minorHAnsi" w:hAnsiTheme="minorHAnsi" w:cstheme="minorHAnsi"/>
                <w:b w:val="0"/>
                <w:highlight w:val="yellow"/>
              </w:rPr>
              <w:t>icecream::hot::summer</w:t>
            </w:r>
          </w:p>
          <w:p w14:paraId="58C334A3" w14:textId="7BA13E97" w:rsidR="00317312" w:rsidRDefault="00864953" w:rsidP="00D47DE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b/>
                <w:noProof/>
              </w:rPr>
              <w:t>Cut 15  3</w:t>
            </w:r>
            <w:r w:rsidR="000245E2"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="00317312" w:rsidRPr="0028778C">
              <w:rPr>
                <w:rFonts w:eastAsia="Calibri" w:cstheme="minorHAnsi"/>
                <w:noProof/>
              </w:rPr>
              <w:t xml:space="preserve">We cut a substring starting at index 15 with length 3, </w:t>
            </w:r>
            <w:r w:rsidR="00317312">
              <w:rPr>
                <w:rFonts w:eastAsia="Calibri" w:cstheme="minorHAnsi"/>
                <w:noProof/>
              </w:rPr>
              <w:t xml:space="preserve">then </w:t>
            </w:r>
            <w:r w:rsidR="00317312" w:rsidRPr="0028778C">
              <w:rPr>
                <w:rFonts w:eastAsia="Calibri" w:cstheme="minorHAnsi"/>
                <w:noProof/>
              </w:rPr>
              <w:t>remove it from the raw password</w:t>
            </w:r>
            <w:r w:rsidR="00317312">
              <w:rPr>
                <w:rFonts w:eastAsia="Calibri" w:cstheme="minorHAnsi"/>
                <w:noProof/>
              </w:rPr>
              <w:t>:</w:t>
            </w:r>
          </w:p>
          <w:p w14:paraId="7BCC46B1" w14:textId="601DB901" w:rsidR="00905070" w:rsidRDefault="008D165C" w:rsidP="00D47DE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noProof/>
              </w:rPr>
              <w:t>icecream::hot</w:t>
            </w:r>
            <w:r w:rsidR="00905070" w:rsidRPr="0028778C">
              <w:rPr>
                <w:rFonts w:eastAsia="Calibri" w:cstheme="minorHAnsi"/>
                <w:noProof/>
              </w:rPr>
              <w:t>::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  <w:r w:rsidRPr="0028778C">
              <w:rPr>
                <w:rFonts w:eastAsia="Calibri" w:cstheme="minorHAnsi"/>
                <w:noProof/>
                <w:shd w:val="clear" w:color="auto" w:fill="FFFFFF" w:themeFill="background1"/>
              </w:rPr>
              <w:t>mer</w:t>
            </w:r>
            <w:r w:rsidR="00905070" w:rsidRPr="0028778C">
              <w:rPr>
                <w:rFonts w:eastAsia="Calibri" w:cstheme="minorHAnsi"/>
                <w:noProof/>
              </w:rPr>
              <w:t xml:space="preserve"> -&gt; 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</w:p>
          <w:p w14:paraId="1F3ABCB7" w14:textId="08759791" w:rsidR="00317312" w:rsidRPr="0028778C" w:rsidRDefault="00905070" w:rsidP="0031731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</w:rPr>
            </w:pPr>
            <w:r w:rsidRPr="0028778C">
              <w:rPr>
                <w:rFonts w:eastAsia="Calibri" w:cstheme="minorHAnsi"/>
                <w:b/>
                <w:noProof/>
              </w:rPr>
              <w:t>Substitute :: -</w:t>
            </w:r>
            <w:r w:rsidR="000245E2"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We replace 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 with 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>
              <w:rPr>
                <w:rStyle w:val="CodeChar"/>
                <w:rFonts w:asciiTheme="minorHAnsi" w:eastAsia="Calibri" w:hAnsiTheme="minorHAnsi" w:cstheme="minorHAnsi"/>
                <w:b w:val="0"/>
              </w:rPr>
              <w:t>:</w:t>
            </w:r>
          </w:p>
          <w:p w14:paraId="6B854F62" w14:textId="2B668309" w:rsidR="000245E2" w:rsidRPr="0028778C" w:rsidRDefault="00864953" w:rsidP="00D47DE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icecream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 -&gt; 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icream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</w:t>
            </w:r>
          </w:p>
          <w:p w14:paraId="43BA63AE" w14:textId="73F0CC74" w:rsidR="000245E2" w:rsidRPr="0028778C" w:rsidRDefault="00905070" w:rsidP="00D47DE2">
            <w:pPr>
              <w:spacing w:after="0" w:line="360" w:lineRule="auto"/>
              <w:rPr>
                <w:rFonts w:eastAsia="Calibri" w:cstheme="minorHAnsi"/>
                <w:noProof/>
                <w:lang w:val="bg-BG"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Substitute </w:t>
            </w:r>
            <w:r w:rsidRPr="0028778C">
              <w:rPr>
                <w:rFonts w:eastAsia="Calibri" w:cstheme="minorHAnsi"/>
                <w:noProof/>
              </w:rPr>
              <w:t>| ^</w:t>
            </w:r>
            <w:r w:rsidR="000245E2"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Fonts w:eastAsia="Calibri" w:cstheme="minorHAnsi"/>
                <w:noProof/>
              </w:rPr>
              <w:t>|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Fonts w:eastAsia="Calibri" w:cstheme="minorHAnsi"/>
                <w:noProof/>
              </w:rPr>
              <w:t xml:space="preserve"> is not found anywhere in the raw password</w:t>
            </w:r>
            <w:r w:rsidR="00317312">
              <w:rPr>
                <w:rFonts w:eastAsia="Calibri" w:cstheme="minorHAnsi"/>
                <w:noProof/>
              </w:rPr>
              <w:t xml:space="preserve">, so we print </w:t>
            </w:r>
            <w:r w:rsidR="00317312" w:rsidRPr="00317312">
              <w:rPr>
                <w:rFonts w:eastAsia="Calibri" w:cstheme="minorHAnsi"/>
                <w:b/>
                <w:bCs/>
                <w:noProof/>
              </w:rPr>
              <w:t>"</w:t>
            </w:r>
            <w:r w:rsidRPr="00317312">
              <w:rPr>
                <w:rFonts w:eastAsia="Calibri" w:cstheme="minorHAnsi"/>
                <w:b/>
                <w:bCs/>
                <w:noProof/>
              </w:rPr>
              <w:t>Nothing to replace!</w:t>
            </w:r>
            <w:r w:rsidR="00317312" w:rsidRPr="00317312">
              <w:rPr>
                <w:rFonts w:eastAsia="Calibri" w:cstheme="minorHAnsi"/>
                <w:b/>
                <w:bCs/>
                <w:noProof/>
              </w:rPr>
              <w:t>"</w:t>
            </w:r>
          </w:p>
          <w:p w14:paraId="549B614E" w14:textId="15162857" w:rsidR="00A4658D" w:rsidRPr="00E44A05" w:rsidRDefault="00905070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28778C">
              <w:rPr>
                <w:rFonts w:eastAsia="Calibri" w:cstheme="minorHAnsi"/>
                <w:noProof/>
              </w:rPr>
              <w:t xml:space="preserve">Finally, after receiving the </w:t>
            </w:r>
            <w:r w:rsidR="00701CF4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b/>
                <w:noProof/>
              </w:rPr>
              <w:t>Done</w:t>
            </w:r>
            <w:r w:rsidR="00701CF4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 xml:space="preserve"> command, we print the resulting password in the proper format.</w:t>
            </w:r>
          </w:p>
        </w:tc>
      </w:tr>
      <w:tr w:rsidR="00A45534" w:rsidRPr="004149D0" w14:paraId="6CE8824A" w14:textId="77777777" w:rsidTr="004C3041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69360E5E" w14:textId="77777777" w:rsidR="00A45534" w:rsidRPr="004149D0" w:rsidRDefault="00A45534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9D21E7D" w14:textId="77777777" w:rsidR="00A45534" w:rsidRPr="004149D0" w:rsidRDefault="00A45534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45534" w:rsidRPr="00E44A05" w14:paraId="627E1F45" w14:textId="77777777" w:rsidTr="004C3041">
        <w:trPr>
          <w:trHeight w:val="2340"/>
        </w:trPr>
        <w:tc>
          <w:tcPr>
            <w:tcW w:w="0" w:type="auto"/>
          </w:tcPr>
          <w:p w14:paraId="3CA37F1C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up8rgoyg3r1atmlmpiunagt!-irs7!1fgulnnnqy</w:t>
            </w:r>
          </w:p>
          <w:p w14:paraId="05D15C65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</w:p>
          <w:p w14:paraId="78F6B448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Cut 18 2</w:t>
            </w:r>
          </w:p>
          <w:p w14:paraId="2B6F1A34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! ***</w:t>
            </w:r>
          </w:p>
          <w:p w14:paraId="604D1408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? .!.</w:t>
            </w:r>
          </w:p>
          <w:p w14:paraId="6465FA50" w14:textId="08065A44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</w:p>
        </w:tc>
        <w:tc>
          <w:tcPr>
            <w:tcW w:w="0" w:type="auto"/>
          </w:tcPr>
          <w:p w14:paraId="7F4DE3DB" w14:textId="77777777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ny</w:t>
            </w:r>
          </w:p>
          <w:p w14:paraId="1A6AC8F7" w14:textId="77777777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</w:t>
            </w:r>
          </w:p>
          <w:p w14:paraId="2A7F5266" w14:textId="77777777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***is***fun</w:t>
            </w:r>
          </w:p>
          <w:p w14:paraId="065B64C4" w14:textId="256A9D2C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4536CDB3" w14:textId="7B355BD0" w:rsidR="00A45534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programming***is***fun</w:t>
            </w:r>
          </w:p>
        </w:tc>
      </w:tr>
    </w:tbl>
    <w:p w14:paraId="2A66D965" w14:textId="57EA2979" w:rsidR="0028778C" w:rsidRDefault="0028778C" w:rsidP="0028778C">
      <w:pPr>
        <w:pStyle w:val="Heading3"/>
      </w:pPr>
      <w:r>
        <w:t xml:space="preserve">JS </w:t>
      </w:r>
      <w:r w:rsidR="00317312"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901"/>
        <w:gridCol w:w="4529"/>
      </w:tblGrid>
      <w:tr w:rsidR="0028778C" w14:paraId="12542054" w14:textId="77777777" w:rsidTr="00A65DE5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46AEB0DD" w14:textId="77777777" w:rsidR="0028778C" w:rsidRPr="004149D0" w:rsidRDefault="0028778C" w:rsidP="00A65DE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6C3D877" w14:textId="77777777" w:rsidR="0028778C" w:rsidRPr="004149D0" w:rsidRDefault="0028778C" w:rsidP="00A65DE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28778C" w14:paraId="0EBE3752" w14:textId="77777777" w:rsidTr="00A65DE5">
        <w:trPr>
          <w:trHeight w:val="2340"/>
        </w:trPr>
        <w:tc>
          <w:tcPr>
            <w:tcW w:w="0" w:type="auto"/>
          </w:tcPr>
          <w:p w14:paraId="4068FADA" w14:textId="308659AF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([</w:t>
            </w: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iiceercaroetavm!:?:ahsott.:i:nstupmomceqr</w:t>
            </w:r>
            <w:r w:rsidRPr="0028778C">
              <w:rPr>
                <w:rStyle w:val="CodeChar"/>
                <w:b w:val="0"/>
              </w:rPr>
              <w:t>",</w:t>
            </w:r>
            <w:r w:rsidRPr="0028778C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166C49DA" w14:textId="44E951CA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  <w:r w:rsidRPr="0028778C">
              <w:rPr>
                <w:rStyle w:val="CodeChar"/>
                <w:b w:val="0"/>
              </w:rPr>
              <w:t>",</w:t>
            </w:r>
          </w:p>
          <w:p w14:paraId="5359DCB4" w14:textId="41424049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Cut 15 3</w:t>
            </w:r>
            <w:r w:rsidRPr="0028778C">
              <w:rPr>
                <w:rStyle w:val="CodeChar"/>
                <w:b w:val="0"/>
              </w:rPr>
              <w:t>",</w:t>
            </w:r>
          </w:p>
          <w:p w14:paraId="3974BB2F" w14:textId="5BEF35C4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:: -</w:t>
            </w:r>
            <w:r w:rsidRPr="0028778C">
              <w:rPr>
                <w:rStyle w:val="CodeChar"/>
                <w:b w:val="0"/>
              </w:rPr>
              <w:t>",</w:t>
            </w:r>
          </w:p>
          <w:p w14:paraId="4E3DD317" w14:textId="2274C1F1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| ^</w:t>
            </w:r>
            <w:r w:rsidRPr="0028778C">
              <w:rPr>
                <w:rStyle w:val="CodeChar"/>
                <w:b w:val="0"/>
              </w:rPr>
              <w:t>",</w:t>
            </w:r>
          </w:p>
          <w:p w14:paraId="34D7EB1A" w14:textId="788B3031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  <w:r w:rsidRPr="0028778C">
              <w:rPr>
                <w:rStyle w:val="CodeChar"/>
                <w:b w:val="0"/>
              </w:rPr>
              <w:t>"])</w:t>
            </w:r>
          </w:p>
        </w:tc>
        <w:tc>
          <w:tcPr>
            <w:tcW w:w="0" w:type="auto"/>
          </w:tcPr>
          <w:p w14:paraId="5A6324CD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summer</w:t>
            </w:r>
          </w:p>
          <w:p w14:paraId="2887BCF1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mer</w:t>
            </w:r>
          </w:p>
          <w:p w14:paraId="7A6835AD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-hot-mer</w:t>
            </w:r>
          </w:p>
          <w:p w14:paraId="0AE01CAC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52B89879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icecream-hot-mer</w:t>
            </w:r>
          </w:p>
        </w:tc>
      </w:tr>
      <w:tr w:rsidR="0028778C" w14:paraId="358A44E8" w14:textId="77777777" w:rsidTr="00A65DE5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25D04B4" w14:textId="77777777" w:rsidR="0028778C" w:rsidRPr="00A930AE" w:rsidRDefault="0028778C" w:rsidP="00A65DE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28778C" w14:paraId="6F1082CC" w14:textId="77777777" w:rsidTr="00A65DE5">
        <w:trPr>
          <w:trHeight w:val="1980"/>
        </w:trPr>
        <w:tc>
          <w:tcPr>
            <w:tcW w:w="0" w:type="auto"/>
            <w:gridSpan w:val="2"/>
          </w:tcPr>
          <w:p w14:paraId="142DD18F" w14:textId="77777777" w:rsidR="00317312" w:rsidRPr="00317312" w:rsidRDefault="00317312" w:rsidP="0031731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hAnsiTheme="minorHAnsi" w:cstheme="minorHAnsi"/>
              </w:rPr>
              <w:t>TakeOdd</w:t>
            </w:r>
            <w:r w:rsidRPr="00317312">
              <w:rPr>
                <w:rStyle w:val="CodeChar"/>
                <w:rFonts w:asciiTheme="minorHAnsi" w:hAnsiTheme="minorHAnsi" w:cstheme="minorHAnsi"/>
              </w:rPr>
              <w:t xml:space="preserve"> -&gt;</w:t>
            </w:r>
            <w:r>
              <w:rPr>
                <w:rStyle w:val="CodeChar"/>
                <w:rFonts w:asciiTheme="minorHAnsi" w:hAnsiTheme="minorHAnsi" w:cstheme="minorHAnsi"/>
              </w:rPr>
              <w:t xml:space="preserve">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</w:rPr>
              <w:t>We only take the chars at odd indices 1, 3, 5 etc.</w:t>
            </w:r>
          </w:p>
          <w:p w14:paraId="3CCD1C79" w14:textId="77777777" w:rsidR="00317312" w:rsidRPr="0028778C" w:rsidRDefault="00317312" w:rsidP="0031731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Fonts w:eastAsia="Calibri" w:cstheme="minorHAnsi"/>
                <w:noProof/>
              </w:rPr>
              <w:t>S</w:t>
            </w:r>
            <w:r w:rsidRPr="0028778C">
              <w:rPr>
                <w:rFonts w:eastAsia="Calibri" w:cstheme="minorHAnsi"/>
                <w:noProof/>
                <w:highlight w:val="yellow"/>
              </w:rPr>
              <w:t>i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e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r</w:t>
            </w:r>
            <w:r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a</w:t>
            </w:r>
            <w:r w:rsidRPr="0028778C">
              <w:rPr>
                <w:rFonts w:eastAsia="Calibri" w:cstheme="minorHAnsi"/>
                <w:noProof/>
              </w:rPr>
              <w:t>v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!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?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Pr="0028778C">
              <w:rPr>
                <w:rFonts w:eastAsia="Calibri" w:cstheme="minorHAnsi"/>
                <w:noProof/>
                <w:highlight w:val="yellow"/>
              </w:rPr>
              <w:t>h</w:t>
            </w:r>
            <w:r w:rsidRPr="0028778C">
              <w:rPr>
                <w:rFonts w:eastAsia="Calibri" w:cstheme="minorHAnsi"/>
                <w:noProof/>
              </w:rPr>
              <w:t>s</w:t>
            </w:r>
            <w:r w:rsidRPr="0028778C">
              <w:rPr>
                <w:rFonts w:eastAsia="Calibri" w:cstheme="minorHAnsi"/>
                <w:noProof/>
                <w:highlight w:val="yellow"/>
              </w:rPr>
              <w:t>o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t</w:t>
            </w:r>
            <w:r w:rsidRPr="0028778C">
              <w:rPr>
                <w:rFonts w:eastAsia="Calibri" w:cstheme="minorHAnsi"/>
                <w:noProof/>
              </w:rPr>
              <w:t>.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n</w:t>
            </w:r>
            <w:r w:rsidRPr="0028778C">
              <w:rPr>
                <w:rFonts w:eastAsia="Calibri" w:cstheme="minorHAnsi"/>
                <w:noProof/>
                <w:highlight w:val="yellow"/>
              </w:rPr>
              <w:t>s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u</w:t>
            </w:r>
            <w:r w:rsidRPr="0028778C">
              <w:rPr>
                <w:rFonts w:eastAsia="Calibri" w:cstheme="minorHAnsi"/>
                <w:noProof/>
              </w:rPr>
              <w:t>p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c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q</w:t>
            </w:r>
            <w:r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 xml:space="preserve">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</w:rPr>
              <w:t xml:space="preserve">-&gt;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  <w:highlight w:val="yellow"/>
              </w:rPr>
              <w:t>icecream::hot::summer</w:t>
            </w:r>
          </w:p>
          <w:p w14:paraId="23CA3506" w14:textId="77777777" w:rsidR="00317312" w:rsidRDefault="00317312" w:rsidP="0031731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Cut 15  3 -&gt; </w:t>
            </w:r>
            <w:r w:rsidRPr="0028778C">
              <w:rPr>
                <w:rFonts w:eastAsia="Calibri" w:cstheme="minorHAnsi"/>
                <w:noProof/>
              </w:rPr>
              <w:t xml:space="preserve">We cut a substring starting at index 15 with length 3, </w:t>
            </w:r>
            <w:r>
              <w:rPr>
                <w:rFonts w:eastAsia="Calibri" w:cstheme="minorHAnsi"/>
                <w:noProof/>
              </w:rPr>
              <w:t xml:space="preserve">then </w:t>
            </w:r>
            <w:r w:rsidRPr="0028778C">
              <w:rPr>
                <w:rFonts w:eastAsia="Calibri" w:cstheme="minorHAnsi"/>
                <w:noProof/>
              </w:rPr>
              <w:t>remove it from the raw password</w:t>
            </w:r>
            <w:r>
              <w:rPr>
                <w:rFonts w:eastAsia="Calibri" w:cstheme="minorHAnsi"/>
                <w:noProof/>
              </w:rPr>
              <w:t>:</w:t>
            </w:r>
          </w:p>
          <w:p w14:paraId="1F60E7EC" w14:textId="77777777" w:rsidR="00317312" w:rsidRDefault="00317312" w:rsidP="0031731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noProof/>
              </w:rPr>
              <w:t>icecream::hot::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  <w:r w:rsidRPr="0028778C">
              <w:rPr>
                <w:rFonts w:eastAsia="Calibri" w:cstheme="minorHAnsi"/>
                <w:noProof/>
                <w:shd w:val="clear" w:color="auto" w:fill="FFFFFF" w:themeFill="background1"/>
              </w:rPr>
              <w:t>mer</w:t>
            </w:r>
            <w:r w:rsidRPr="0028778C">
              <w:rPr>
                <w:rFonts w:eastAsia="Calibri" w:cstheme="minorHAnsi"/>
                <w:noProof/>
              </w:rPr>
              <w:t xml:space="preserve"> -&gt; 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</w:p>
          <w:p w14:paraId="63ADF9D0" w14:textId="77777777" w:rsidR="00317312" w:rsidRPr="0028778C" w:rsidRDefault="00317312" w:rsidP="0031731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</w:rPr>
            </w:pPr>
            <w:r w:rsidRPr="0028778C">
              <w:rPr>
                <w:rFonts w:eastAsia="Calibri" w:cstheme="minorHAnsi"/>
                <w:b/>
                <w:noProof/>
              </w:rPr>
              <w:lastRenderedPageBreak/>
              <w:t xml:space="preserve">Substitute :: - -&gt; 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We replace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 with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>
              <w:rPr>
                <w:rStyle w:val="CodeChar"/>
                <w:rFonts w:asciiTheme="minorHAnsi" w:eastAsia="Calibri" w:hAnsiTheme="minorHAnsi" w:cstheme="minorHAnsi"/>
                <w:b w:val="0"/>
              </w:rPr>
              <w:t>:</w:t>
            </w:r>
          </w:p>
          <w:p w14:paraId="2455796E" w14:textId="77777777" w:rsidR="00317312" w:rsidRPr="0028778C" w:rsidRDefault="00317312" w:rsidP="0031731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icecream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 -&gt; icream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</w:t>
            </w:r>
          </w:p>
          <w:p w14:paraId="7E2034C4" w14:textId="77777777" w:rsidR="00317312" w:rsidRPr="0028778C" w:rsidRDefault="00317312" w:rsidP="00317312">
            <w:pPr>
              <w:spacing w:after="0" w:line="360" w:lineRule="auto"/>
              <w:rPr>
                <w:rFonts w:eastAsia="Calibri" w:cstheme="minorHAnsi"/>
                <w:noProof/>
                <w:lang w:val="bg-BG"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Substitute </w:t>
            </w:r>
            <w:r w:rsidRPr="0028778C">
              <w:rPr>
                <w:rFonts w:eastAsia="Calibri" w:cstheme="minorHAnsi"/>
                <w:noProof/>
              </w:rPr>
              <w:t>| ^</w:t>
            </w:r>
            <w:r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>|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 xml:space="preserve"> is not found anywhere in the raw password</w:t>
            </w:r>
            <w:r>
              <w:rPr>
                <w:rFonts w:eastAsia="Calibri" w:cstheme="minorHAnsi"/>
                <w:noProof/>
              </w:rPr>
              <w:t xml:space="preserve">, so we print </w:t>
            </w:r>
            <w:r w:rsidRPr="00317312">
              <w:rPr>
                <w:rFonts w:eastAsia="Calibri" w:cstheme="minorHAnsi"/>
                <w:b/>
                <w:bCs/>
                <w:noProof/>
              </w:rPr>
              <w:t>"Nothing to replace!"</w:t>
            </w:r>
          </w:p>
          <w:p w14:paraId="3D9A99F1" w14:textId="3495522B" w:rsidR="0028778C" w:rsidRPr="00E44A05" w:rsidRDefault="00317312" w:rsidP="00317312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28778C">
              <w:rPr>
                <w:rFonts w:eastAsia="Calibri" w:cstheme="minorHAnsi"/>
                <w:noProof/>
              </w:rPr>
              <w:t xml:space="preserve">Finally, after receiving the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b/>
                <w:noProof/>
              </w:rPr>
              <w:t>Done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 xml:space="preserve"> command, we print the resulting password in the proper format.</w:t>
            </w:r>
          </w:p>
        </w:tc>
      </w:tr>
      <w:tr w:rsidR="0028778C" w:rsidRPr="004149D0" w14:paraId="2F77BF58" w14:textId="77777777" w:rsidTr="00A65DE5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6776BA8D" w14:textId="77777777" w:rsidR="0028778C" w:rsidRPr="004149D0" w:rsidRDefault="0028778C" w:rsidP="00A65DE5">
            <w:pPr>
              <w:jc w:val="center"/>
              <w:rPr>
                <w:b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0DFA989" w14:textId="77777777" w:rsidR="0028778C" w:rsidRPr="004149D0" w:rsidRDefault="0028778C" w:rsidP="00A65DE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28778C" w:rsidRPr="00E44A05" w14:paraId="751251D0" w14:textId="77777777" w:rsidTr="00A65DE5">
        <w:trPr>
          <w:trHeight w:val="2340"/>
        </w:trPr>
        <w:tc>
          <w:tcPr>
            <w:tcW w:w="0" w:type="auto"/>
          </w:tcPr>
          <w:p w14:paraId="1FF44CE4" w14:textId="1B8CCC7C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([</w:t>
            </w: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up8rgoyg3r1atmlmpiunagt!-irs7!1fgulnnnqy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7A3689F6" w14:textId="6ACE1554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195798FB" w14:textId="673557F2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Cut 18 2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50949D57" w14:textId="63F6EC66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! ***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7064E95F" w14:textId="0799294A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? .!.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6A59C863" w14:textId="321486BA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317312">
              <w:rPr>
                <w:rFonts w:ascii="Consolas" w:eastAsia="Calibri" w:hAnsi="Consolas" w:cs="Times New Roman"/>
                <w:bCs/>
              </w:rPr>
              <w:t>])</w:t>
            </w:r>
          </w:p>
        </w:tc>
        <w:tc>
          <w:tcPr>
            <w:tcW w:w="0" w:type="auto"/>
          </w:tcPr>
          <w:p w14:paraId="116966F1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ny</w:t>
            </w:r>
          </w:p>
          <w:p w14:paraId="139EF163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</w:t>
            </w:r>
          </w:p>
          <w:p w14:paraId="539F2187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***is***fun</w:t>
            </w:r>
          </w:p>
          <w:p w14:paraId="1AD62B96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2552D06B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programming***is***fun</w:t>
            </w:r>
          </w:p>
        </w:tc>
      </w:tr>
    </w:tbl>
    <w:p w14:paraId="5AD99A90" w14:textId="77777777" w:rsidR="0028778C" w:rsidRPr="007C7A82" w:rsidRDefault="0028778C" w:rsidP="0028778C"/>
    <w:p w14:paraId="4D6B3945" w14:textId="77777777" w:rsidR="008D58DE" w:rsidRPr="007C7A82" w:rsidRDefault="008D58DE" w:rsidP="00292025"/>
    <w:sectPr w:rsidR="008D58DE" w:rsidRPr="007C7A8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4E3CFD" w14:textId="77777777" w:rsidR="00F10543" w:rsidRDefault="00F10543" w:rsidP="008068A2">
      <w:pPr>
        <w:spacing w:after="0" w:line="240" w:lineRule="auto"/>
      </w:pPr>
      <w:r>
        <w:separator/>
      </w:r>
    </w:p>
  </w:endnote>
  <w:endnote w:type="continuationSeparator" w:id="0">
    <w:p w14:paraId="31098429" w14:textId="77777777" w:rsidR="00F10543" w:rsidRDefault="00F1054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34B23" w14:textId="77777777" w:rsidR="00317312" w:rsidRDefault="00317312" w:rsidP="0031731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F16292D" wp14:editId="6036644F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D35A3DC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21B3170C" wp14:editId="6E87F3D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73FF77D" w14:textId="2E8140E5" w:rsidR="00317312" w:rsidRDefault="00317312" w:rsidP="00317312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0C0637E7" w14:textId="77777777" w:rsidR="00317312" w:rsidRDefault="00317312" w:rsidP="00317312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59B42F3" wp14:editId="106460A9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5DCFAF3" wp14:editId="39942806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D04FD1" wp14:editId="6992AC0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ADECE6E" wp14:editId="10A220CA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D09C28" wp14:editId="7C037BE6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CB530CD" wp14:editId="3E1DE0E5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49826B" wp14:editId="6E1CF273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78E0CBA" wp14:editId="4F8B2B96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914088A" wp14:editId="009850F5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1B3170C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73FF77D" w14:textId="2E8140E5" w:rsidR="00317312" w:rsidRDefault="00317312" w:rsidP="00317312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0C0637E7" w14:textId="77777777" w:rsidR="00317312" w:rsidRDefault="00317312" w:rsidP="00317312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59B42F3" wp14:editId="106460A9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5DCFAF3" wp14:editId="39942806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D04FD1" wp14:editId="6992AC0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ADECE6E" wp14:editId="10A220CA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6D09C28" wp14:editId="7C037BE6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CB530CD" wp14:editId="3E1DE0E5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B49826B" wp14:editId="6E1CF273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78E0CBA" wp14:editId="4F8B2B96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914088A" wp14:editId="009850F5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0A32A37" wp14:editId="3E97846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E666AAB" w14:textId="77777777" w:rsidR="00317312" w:rsidRDefault="00317312" w:rsidP="00317312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0A32A37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CxYITU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6E666AAB" w14:textId="77777777" w:rsidR="00317312" w:rsidRDefault="00317312" w:rsidP="00317312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55BE5594" wp14:editId="01E5EE8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A170DA4" w14:textId="77777777" w:rsidR="00317312" w:rsidRDefault="00317312" w:rsidP="00317312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5BE5594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q+H7jv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6A170DA4" w14:textId="77777777" w:rsidR="00317312" w:rsidRDefault="00317312" w:rsidP="00317312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CFC69C3" wp14:editId="2A724AF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A1E5270" w14:textId="62824504" w:rsidR="003A31E3" w:rsidRPr="00317312" w:rsidRDefault="003A31E3" w:rsidP="003173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12EEF2" w14:textId="77777777" w:rsidR="00F10543" w:rsidRDefault="00F10543" w:rsidP="008068A2">
      <w:pPr>
        <w:spacing w:after="0" w:line="240" w:lineRule="auto"/>
      </w:pPr>
      <w:r>
        <w:separator/>
      </w:r>
    </w:p>
  </w:footnote>
  <w:footnote w:type="continuationSeparator" w:id="0">
    <w:p w14:paraId="48B4A962" w14:textId="77777777" w:rsidR="00F10543" w:rsidRDefault="00F1054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3A31E3" w:rsidRDefault="003A31E3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EA2DB7"/>
    <w:multiLevelType w:val="hybridMultilevel"/>
    <w:tmpl w:val="F4A2A05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47C34BB"/>
    <w:multiLevelType w:val="hybridMultilevel"/>
    <w:tmpl w:val="76200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1"/>
  </w:num>
  <w:num w:numId="6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0MDOwMLY0MTFV0lEKTi0uzszPAykwrAUAylTm3CwAAAA="/>
  </w:docVars>
  <w:rsids>
    <w:rsidRoot w:val="008068A2"/>
    <w:rsid w:val="000006BB"/>
    <w:rsid w:val="00002C1C"/>
    <w:rsid w:val="00007044"/>
    <w:rsid w:val="00011ECB"/>
    <w:rsid w:val="00023DC6"/>
    <w:rsid w:val="000245E2"/>
    <w:rsid w:val="00025F04"/>
    <w:rsid w:val="00027690"/>
    <w:rsid w:val="00032E2C"/>
    <w:rsid w:val="00046682"/>
    <w:rsid w:val="000478D4"/>
    <w:rsid w:val="00053E2B"/>
    <w:rsid w:val="00054757"/>
    <w:rsid w:val="000547AB"/>
    <w:rsid w:val="00057148"/>
    <w:rsid w:val="00064D15"/>
    <w:rsid w:val="00086727"/>
    <w:rsid w:val="00096159"/>
    <w:rsid w:val="00097052"/>
    <w:rsid w:val="000A6794"/>
    <w:rsid w:val="000B39E6"/>
    <w:rsid w:val="000B56F0"/>
    <w:rsid w:val="000D4E6A"/>
    <w:rsid w:val="000E296D"/>
    <w:rsid w:val="000E2AA4"/>
    <w:rsid w:val="000F5D4E"/>
    <w:rsid w:val="0010146E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7060"/>
    <w:rsid w:val="001B7C74"/>
    <w:rsid w:val="001C1FCD"/>
    <w:rsid w:val="001D2464"/>
    <w:rsid w:val="001D589D"/>
    <w:rsid w:val="001D75A7"/>
    <w:rsid w:val="001E1161"/>
    <w:rsid w:val="001E386D"/>
    <w:rsid w:val="001E3FEF"/>
    <w:rsid w:val="001F24D6"/>
    <w:rsid w:val="001F2D33"/>
    <w:rsid w:val="002011E4"/>
    <w:rsid w:val="00202683"/>
    <w:rsid w:val="00203D84"/>
    <w:rsid w:val="00210CD7"/>
    <w:rsid w:val="002125B4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6A0C"/>
    <w:rsid w:val="002812C3"/>
    <w:rsid w:val="002819B5"/>
    <w:rsid w:val="00286C2D"/>
    <w:rsid w:val="0028778C"/>
    <w:rsid w:val="00292025"/>
    <w:rsid w:val="002A0252"/>
    <w:rsid w:val="002A1B02"/>
    <w:rsid w:val="002A2D2D"/>
    <w:rsid w:val="002B5D86"/>
    <w:rsid w:val="002C0D27"/>
    <w:rsid w:val="002C71C6"/>
    <w:rsid w:val="002F4C95"/>
    <w:rsid w:val="002F5BD7"/>
    <w:rsid w:val="00300744"/>
    <w:rsid w:val="00301AF2"/>
    <w:rsid w:val="00305122"/>
    <w:rsid w:val="00305A19"/>
    <w:rsid w:val="003062AA"/>
    <w:rsid w:val="00317312"/>
    <w:rsid w:val="003230CF"/>
    <w:rsid w:val="00324046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80A57"/>
    <w:rsid w:val="003817EF"/>
    <w:rsid w:val="00382A45"/>
    <w:rsid w:val="00383868"/>
    <w:rsid w:val="00386BCF"/>
    <w:rsid w:val="003879CB"/>
    <w:rsid w:val="003A1601"/>
    <w:rsid w:val="003A31E3"/>
    <w:rsid w:val="003A4E68"/>
    <w:rsid w:val="003A5602"/>
    <w:rsid w:val="003B0278"/>
    <w:rsid w:val="003B1846"/>
    <w:rsid w:val="003B6A53"/>
    <w:rsid w:val="003C061B"/>
    <w:rsid w:val="003C21BD"/>
    <w:rsid w:val="003D4229"/>
    <w:rsid w:val="003D67E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26FBA"/>
    <w:rsid w:val="004311CA"/>
    <w:rsid w:val="00433B56"/>
    <w:rsid w:val="00443809"/>
    <w:rsid w:val="00453D1C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3041"/>
    <w:rsid w:val="004C5D94"/>
    <w:rsid w:val="004D03E1"/>
    <w:rsid w:val="004D29A9"/>
    <w:rsid w:val="004E0D4F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E57"/>
    <w:rsid w:val="005439C9"/>
    <w:rsid w:val="00546EFF"/>
    <w:rsid w:val="00552847"/>
    <w:rsid w:val="00553CCB"/>
    <w:rsid w:val="00553E5C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A77FE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192C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33C1"/>
    <w:rsid w:val="00676D06"/>
    <w:rsid w:val="00692B44"/>
    <w:rsid w:val="00695634"/>
    <w:rsid w:val="0069742D"/>
    <w:rsid w:val="00697EB7"/>
    <w:rsid w:val="006B2D82"/>
    <w:rsid w:val="006B5FB6"/>
    <w:rsid w:val="006B7CC0"/>
    <w:rsid w:val="006C7EF6"/>
    <w:rsid w:val="006D239A"/>
    <w:rsid w:val="006D32E5"/>
    <w:rsid w:val="006D7B4A"/>
    <w:rsid w:val="006E196D"/>
    <w:rsid w:val="006E2245"/>
    <w:rsid w:val="006E55B4"/>
    <w:rsid w:val="006E7E50"/>
    <w:rsid w:val="006F183F"/>
    <w:rsid w:val="006F351C"/>
    <w:rsid w:val="00701CF4"/>
    <w:rsid w:val="00704432"/>
    <w:rsid w:val="007051DF"/>
    <w:rsid w:val="00711198"/>
    <w:rsid w:val="00716810"/>
    <w:rsid w:val="00716FE8"/>
    <w:rsid w:val="00724DA4"/>
    <w:rsid w:val="007277EF"/>
    <w:rsid w:val="007372D0"/>
    <w:rsid w:val="0075673C"/>
    <w:rsid w:val="00763912"/>
    <w:rsid w:val="007721CB"/>
    <w:rsid w:val="00774E44"/>
    <w:rsid w:val="007815BB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5F65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40092"/>
    <w:rsid w:val="00842E38"/>
    <w:rsid w:val="008464ED"/>
    <w:rsid w:val="0085184F"/>
    <w:rsid w:val="00861625"/>
    <w:rsid w:val="008617B5"/>
    <w:rsid w:val="00864953"/>
    <w:rsid w:val="00870828"/>
    <w:rsid w:val="0088080B"/>
    <w:rsid w:val="00883AF9"/>
    <w:rsid w:val="00893589"/>
    <w:rsid w:val="0089552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165C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5070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4176"/>
    <w:rsid w:val="00976E46"/>
    <w:rsid w:val="00985333"/>
    <w:rsid w:val="00993A84"/>
    <w:rsid w:val="00996858"/>
    <w:rsid w:val="009A17F2"/>
    <w:rsid w:val="009B4569"/>
    <w:rsid w:val="009B4FB4"/>
    <w:rsid w:val="009C0C39"/>
    <w:rsid w:val="009C4092"/>
    <w:rsid w:val="009D1805"/>
    <w:rsid w:val="009E069D"/>
    <w:rsid w:val="009E1A09"/>
    <w:rsid w:val="009E7F08"/>
    <w:rsid w:val="009F0984"/>
    <w:rsid w:val="009F5358"/>
    <w:rsid w:val="009F56AC"/>
    <w:rsid w:val="00A02545"/>
    <w:rsid w:val="00A025E6"/>
    <w:rsid w:val="00A04200"/>
    <w:rsid w:val="00A05555"/>
    <w:rsid w:val="00A06D89"/>
    <w:rsid w:val="00A1207F"/>
    <w:rsid w:val="00A14A25"/>
    <w:rsid w:val="00A25F66"/>
    <w:rsid w:val="00A273C6"/>
    <w:rsid w:val="00A35790"/>
    <w:rsid w:val="00A377AF"/>
    <w:rsid w:val="00A45534"/>
    <w:rsid w:val="00A45A89"/>
    <w:rsid w:val="00A4658D"/>
    <w:rsid w:val="00A47F12"/>
    <w:rsid w:val="00A57775"/>
    <w:rsid w:val="00A66DE2"/>
    <w:rsid w:val="00A70227"/>
    <w:rsid w:val="00A755A6"/>
    <w:rsid w:val="00A831E4"/>
    <w:rsid w:val="00A90D09"/>
    <w:rsid w:val="00A96DA1"/>
    <w:rsid w:val="00AA3772"/>
    <w:rsid w:val="00AB106E"/>
    <w:rsid w:val="00AB2224"/>
    <w:rsid w:val="00AC05FE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48DD"/>
    <w:rsid w:val="00B169AF"/>
    <w:rsid w:val="00B2045D"/>
    <w:rsid w:val="00B2472A"/>
    <w:rsid w:val="00B30178"/>
    <w:rsid w:val="00B343A6"/>
    <w:rsid w:val="00B4091F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53E7"/>
    <w:rsid w:val="00B75A35"/>
    <w:rsid w:val="00B86AF3"/>
    <w:rsid w:val="00B9309B"/>
    <w:rsid w:val="00B9752A"/>
    <w:rsid w:val="00BA0217"/>
    <w:rsid w:val="00BA1F40"/>
    <w:rsid w:val="00BA4820"/>
    <w:rsid w:val="00BB05FA"/>
    <w:rsid w:val="00BB2AF3"/>
    <w:rsid w:val="00BB5090"/>
    <w:rsid w:val="00BB5B10"/>
    <w:rsid w:val="00BB5F70"/>
    <w:rsid w:val="00BB68EB"/>
    <w:rsid w:val="00BC50E4"/>
    <w:rsid w:val="00BC56D6"/>
    <w:rsid w:val="00BD130C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070F"/>
    <w:rsid w:val="00C42ADA"/>
    <w:rsid w:val="00C43435"/>
    <w:rsid w:val="00C43B64"/>
    <w:rsid w:val="00C53BEE"/>
    <w:rsid w:val="00C53F37"/>
    <w:rsid w:val="00C5499A"/>
    <w:rsid w:val="00C62A0F"/>
    <w:rsid w:val="00C633DD"/>
    <w:rsid w:val="00C66289"/>
    <w:rsid w:val="00C731D8"/>
    <w:rsid w:val="00C81627"/>
    <w:rsid w:val="00C82862"/>
    <w:rsid w:val="00C84E4D"/>
    <w:rsid w:val="00C87431"/>
    <w:rsid w:val="00C961FC"/>
    <w:rsid w:val="00CA2633"/>
    <w:rsid w:val="00CA2FD0"/>
    <w:rsid w:val="00CA5EE1"/>
    <w:rsid w:val="00CA621F"/>
    <w:rsid w:val="00CB33FA"/>
    <w:rsid w:val="00CB626D"/>
    <w:rsid w:val="00CC5923"/>
    <w:rsid w:val="00CC7600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276A6"/>
    <w:rsid w:val="00D27FC2"/>
    <w:rsid w:val="00D32DD1"/>
    <w:rsid w:val="00D3404A"/>
    <w:rsid w:val="00D410EC"/>
    <w:rsid w:val="00D4354E"/>
    <w:rsid w:val="00D43F69"/>
    <w:rsid w:val="00D453B0"/>
    <w:rsid w:val="00D47DE2"/>
    <w:rsid w:val="00D50F79"/>
    <w:rsid w:val="00D556A8"/>
    <w:rsid w:val="00D7223D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4A05"/>
    <w:rsid w:val="00E465C4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F0044E"/>
    <w:rsid w:val="00F05CEF"/>
    <w:rsid w:val="00F10543"/>
    <w:rsid w:val="00F14FA7"/>
    <w:rsid w:val="00F20B48"/>
    <w:rsid w:val="00F213D7"/>
    <w:rsid w:val="00F23D65"/>
    <w:rsid w:val="00F258BA"/>
    <w:rsid w:val="00F27E9C"/>
    <w:rsid w:val="00F31AEE"/>
    <w:rsid w:val="00F41F41"/>
    <w:rsid w:val="00F46918"/>
    <w:rsid w:val="00F46DDE"/>
    <w:rsid w:val="00F52128"/>
    <w:rsid w:val="00F62067"/>
    <w:rsid w:val="00F655ED"/>
    <w:rsid w:val="00F7033C"/>
    <w:rsid w:val="00F7042F"/>
    <w:rsid w:val="00F716FC"/>
    <w:rsid w:val="00F7266C"/>
    <w:rsid w:val="00F74B02"/>
    <w:rsid w:val="00F80020"/>
    <w:rsid w:val="00F86BCB"/>
    <w:rsid w:val="00F90B34"/>
    <w:rsid w:val="00F96D0D"/>
    <w:rsid w:val="00F976AD"/>
    <w:rsid w:val="00FA6461"/>
    <w:rsid w:val="00FB3771"/>
    <w:rsid w:val="00FB760B"/>
    <w:rsid w:val="00FC06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B68CA749-12CC-4530-941B-BFAD7D884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552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3173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0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2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4D5849-607B-4CC4-A47B-5BDB03928C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6</Words>
  <Characters>32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3789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/>
  <cp:lastModifiedBy>Branimir Georgiev</cp:lastModifiedBy>
  <cp:revision>2</cp:revision>
  <cp:lastPrinted>2015-10-26T22:35:00Z</cp:lastPrinted>
  <dcterms:created xsi:type="dcterms:W3CDTF">2022-03-28T11:58:00Z</dcterms:created>
  <dcterms:modified xsi:type="dcterms:W3CDTF">2022-03-28T11:58:00Z</dcterms:modified>
  <cp:category>programming, education, software engineering, software development</cp:category>
</cp:coreProperties>
</file>